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F3C48" w14:textId="29C5D6C3" w:rsidR="002E5643" w:rsidRDefault="00D47B8E" w:rsidP="001A28B0">
      <w:pPr>
        <w:pStyle w:val="Heading1"/>
      </w:pPr>
      <w:r>
        <w:t xml:space="preserve">Impact Report of the </w:t>
      </w:r>
      <w:r w:rsidR="003654A6">
        <w:t>Q</w:t>
      </w:r>
      <w:r>
        <w:t xml:space="preserve">uality </w:t>
      </w:r>
      <w:r w:rsidR="003654A6">
        <w:t>E</w:t>
      </w:r>
      <w:r>
        <w:t xml:space="preserve">nhancement </w:t>
      </w:r>
      <w:r w:rsidR="003654A6">
        <w:t>P</w:t>
      </w:r>
      <w:r>
        <w:t>lan</w:t>
      </w:r>
    </w:p>
    <w:p w14:paraId="0368720F" w14:textId="027038B0" w:rsidR="002E5643" w:rsidRDefault="00D47B8E" w:rsidP="001A28B0">
      <w:pPr>
        <w:pStyle w:val="Subtitle"/>
      </w:pPr>
      <w:r>
        <w:t>QEP Executive Summary</w:t>
      </w:r>
    </w:p>
    <w:p w14:paraId="2A515983" w14:textId="5697DD1E" w:rsidR="003F77A4" w:rsidRDefault="00DF3206" w:rsidP="008655FC">
      <w:pPr>
        <w:pStyle w:val="BodyText"/>
      </w:pPr>
      <w:r>
        <w:t>This is the Executive Summary</w:t>
      </w:r>
      <w:r w:rsidR="000C526A">
        <w:t>.</w:t>
      </w:r>
      <w:r w:rsidR="003F77A4">
        <w:br w:type="page"/>
      </w:r>
    </w:p>
    <w:p w14:paraId="1242FD7D" w14:textId="3E63CC26" w:rsidR="000C526A" w:rsidRDefault="003F77A4" w:rsidP="003468D5">
      <w:pPr>
        <w:pStyle w:val="Heading2"/>
      </w:pPr>
      <w:r>
        <w:lastRenderedPageBreak/>
        <w:t>QEP Impact Report</w:t>
      </w:r>
    </w:p>
    <w:p w14:paraId="5B36F3B5" w14:textId="77777777" w:rsidR="003468D5" w:rsidRDefault="003468D5" w:rsidP="003468D5">
      <w:pPr>
        <w:pStyle w:val="BodyText"/>
      </w:pPr>
    </w:p>
    <w:p w14:paraId="66305AAA" w14:textId="77777777" w:rsidR="003468D5" w:rsidRDefault="003468D5" w:rsidP="003468D5">
      <w:pPr>
        <w:pStyle w:val="Heading3"/>
      </w:pPr>
      <w:r>
        <w:t>I.</w:t>
      </w:r>
      <w:r>
        <w:tab/>
        <w:t>Initial Goals and Intended Outcomes of the Quality Enhancement Plan:</w:t>
      </w:r>
    </w:p>
    <w:p w14:paraId="33626118" w14:textId="3BB3A624" w:rsidR="003468D5" w:rsidRDefault="008655FC" w:rsidP="003468D5">
      <w:pPr>
        <w:pStyle w:val="BodyText"/>
      </w:pPr>
      <w:r>
        <w:t>These are the goals</w:t>
      </w:r>
      <w:r w:rsidR="003468D5">
        <w:t>.</w:t>
      </w:r>
    </w:p>
    <w:p w14:paraId="38FFBCD7" w14:textId="77777777" w:rsidR="003468D5" w:rsidRDefault="003468D5" w:rsidP="003361E9">
      <w:pPr>
        <w:pStyle w:val="Heading3"/>
      </w:pPr>
      <w:r>
        <w:t>II.</w:t>
      </w:r>
      <w:r>
        <w:tab/>
        <w:t>Changes Made to Navigating College</w:t>
      </w:r>
    </w:p>
    <w:p w14:paraId="4B2185F6" w14:textId="25948896" w:rsidR="003468D5" w:rsidRDefault="008655FC" w:rsidP="003468D5">
      <w:pPr>
        <w:pStyle w:val="BodyText"/>
      </w:pPr>
      <w:r>
        <w:t>These are the changes</w:t>
      </w:r>
      <w:r w:rsidR="003468D5">
        <w:t>.</w:t>
      </w:r>
    </w:p>
    <w:p w14:paraId="57A50A56" w14:textId="2DE6FDCC" w:rsidR="003468D5" w:rsidRDefault="003468D5" w:rsidP="008655FC">
      <w:pPr>
        <w:pStyle w:val="Heading3"/>
      </w:pPr>
      <w:r>
        <w:t>III.</w:t>
      </w:r>
      <w:r>
        <w:tab/>
        <w:t>The Impact of Navigating College on Student Support</w:t>
      </w:r>
    </w:p>
    <w:p w14:paraId="05C994E4" w14:textId="5B83F360" w:rsidR="003468D5" w:rsidRDefault="008655FC" w:rsidP="003468D5">
      <w:pPr>
        <w:pStyle w:val="BodyText"/>
      </w:pPr>
      <w:r>
        <w:t>These are the impacts.</w:t>
      </w:r>
    </w:p>
    <w:p w14:paraId="2161A7ED" w14:textId="77777777" w:rsidR="003468D5" w:rsidRDefault="003468D5" w:rsidP="008655FC">
      <w:pPr>
        <w:pStyle w:val="Heading3"/>
      </w:pPr>
      <w:r>
        <w:t>IV.</w:t>
      </w:r>
      <w:r>
        <w:tab/>
        <w:t>Reflection: What We Learned From Our QEP Experience</w:t>
      </w:r>
    </w:p>
    <w:p w14:paraId="0F50188E" w14:textId="666C68E4" w:rsidR="003F77A4" w:rsidRPr="008655FC" w:rsidRDefault="008655FC" w:rsidP="008655FC">
      <w:r w:rsidRPr="008655FC">
        <w:t>This is our reflection.</w:t>
      </w:r>
    </w:p>
    <w:sectPr w:rsidR="003F77A4" w:rsidRPr="008655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799091" w14:textId="77777777" w:rsidR="00375784" w:rsidRDefault="00375784">
      <w:pPr>
        <w:spacing w:after="0"/>
      </w:pPr>
      <w:r>
        <w:separator/>
      </w:r>
    </w:p>
  </w:endnote>
  <w:endnote w:type="continuationSeparator" w:id="0">
    <w:p w14:paraId="2EB90F32" w14:textId="77777777" w:rsidR="00375784" w:rsidRDefault="00375784">
      <w:pPr>
        <w:spacing w:after="0"/>
      </w:pPr>
      <w:r>
        <w:continuationSeparator/>
      </w:r>
    </w:p>
  </w:endnote>
  <w:endnote w:type="continuationNotice" w:id="1">
    <w:p w14:paraId="73B8FB5F" w14:textId="77777777" w:rsidR="00375784" w:rsidRDefault="003757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050DC7" w14:textId="77777777" w:rsidR="00375784" w:rsidRDefault="00375784">
      <w:r>
        <w:separator/>
      </w:r>
    </w:p>
  </w:footnote>
  <w:footnote w:type="continuationSeparator" w:id="0">
    <w:p w14:paraId="6FEFC36D" w14:textId="77777777" w:rsidR="00375784" w:rsidRDefault="00375784">
      <w:r>
        <w:continuationSeparator/>
      </w:r>
    </w:p>
  </w:footnote>
  <w:footnote w:type="continuationNotice" w:id="1">
    <w:p w14:paraId="327D6816" w14:textId="77777777" w:rsidR="00375784" w:rsidRDefault="0037578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497648B"/>
    <w:multiLevelType w:val="hybridMultilevel"/>
    <w:tmpl w:val="08445A38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E331F"/>
    <w:multiLevelType w:val="hybridMultilevel"/>
    <w:tmpl w:val="C49AF1F4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D87922"/>
    <w:multiLevelType w:val="hybridMultilevel"/>
    <w:tmpl w:val="F29AC32E"/>
    <w:lvl w:ilvl="0" w:tplc="E090B74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Garamond" w:eastAsiaTheme="minorHAnsi" w:hAnsi="Garamond" w:cstheme="minorBidi"/>
      </w:rPr>
    </w:lvl>
    <w:lvl w:ilvl="1" w:tplc="D5BE7E9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5A3FCA">
      <w:start w:val="14"/>
      <w:numFmt w:val="upperRoman"/>
      <w:lvlText w:val="%3."/>
      <w:lvlJc w:val="left"/>
      <w:pPr>
        <w:ind w:left="2520" w:hanging="720"/>
      </w:pPr>
      <w:rPr>
        <w:rFonts w:hint="default"/>
      </w:rPr>
    </w:lvl>
    <w:lvl w:ilvl="3" w:tplc="5D0297E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5B601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489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7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06E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5693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6491437"/>
    <w:multiLevelType w:val="hybridMultilevel"/>
    <w:tmpl w:val="83C6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00AB4"/>
    <w:multiLevelType w:val="hybridMultilevel"/>
    <w:tmpl w:val="B43AAC36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C2469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C44452">
      <w:numFmt w:val="bullet"/>
      <w:lvlText w:val="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C9289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CA9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1AE1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A8AF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38C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9E4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32972963">
    <w:abstractNumId w:val="1"/>
  </w:num>
  <w:num w:numId="2" w16cid:durableId="1039864809">
    <w:abstractNumId w:val="0"/>
  </w:num>
  <w:num w:numId="3" w16cid:durableId="1720783392">
    <w:abstractNumId w:val="6"/>
  </w:num>
  <w:num w:numId="4" w16cid:durableId="2090884530">
    <w:abstractNumId w:val="4"/>
  </w:num>
  <w:num w:numId="5" w16cid:durableId="1822967814">
    <w:abstractNumId w:val="5"/>
  </w:num>
  <w:num w:numId="6" w16cid:durableId="535657447">
    <w:abstractNumId w:val="3"/>
  </w:num>
  <w:num w:numId="7" w16cid:durableId="678846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wFACJGZ8gtAAAA"/>
  </w:docVars>
  <w:rsids>
    <w:rsidRoot w:val="00432F9D"/>
    <w:rsid w:val="000027CF"/>
    <w:rsid w:val="000119B8"/>
    <w:rsid w:val="000B73F4"/>
    <w:rsid w:val="000C526A"/>
    <w:rsid w:val="000C6F94"/>
    <w:rsid w:val="000E0C2A"/>
    <w:rsid w:val="00106201"/>
    <w:rsid w:val="00125283"/>
    <w:rsid w:val="00147C4B"/>
    <w:rsid w:val="001A28B0"/>
    <w:rsid w:val="001B4768"/>
    <w:rsid w:val="001C216A"/>
    <w:rsid w:val="001C2684"/>
    <w:rsid w:val="001C3A3C"/>
    <w:rsid w:val="00222268"/>
    <w:rsid w:val="002277A5"/>
    <w:rsid w:val="00252651"/>
    <w:rsid w:val="002555B8"/>
    <w:rsid w:val="002972EF"/>
    <w:rsid w:val="002A7F0C"/>
    <w:rsid w:val="002C5B7A"/>
    <w:rsid w:val="002D528D"/>
    <w:rsid w:val="002E0322"/>
    <w:rsid w:val="002E2201"/>
    <w:rsid w:val="002E5643"/>
    <w:rsid w:val="003050CC"/>
    <w:rsid w:val="003144DE"/>
    <w:rsid w:val="003172D6"/>
    <w:rsid w:val="00327282"/>
    <w:rsid w:val="003361E9"/>
    <w:rsid w:val="003468D5"/>
    <w:rsid w:val="003654A6"/>
    <w:rsid w:val="00375784"/>
    <w:rsid w:val="00390F1C"/>
    <w:rsid w:val="003A5392"/>
    <w:rsid w:val="003D0B57"/>
    <w:rsid w:val="003E7FF9"/>
    <w:rsid w:val="003F38E1"/>
    <w:rsid w:val="003F50BE"/>
    <w:rsid w:val="003F77A4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4F5037"/>
    <w:rsid w:val="0054371B"/>
    <w:rsid w:val="005445E4"/>
    <w:rsid w:val="00556137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655FC"/>
    <w:rsid w:val="00870036"/>
    <w:rsid w:val="0088460C"/>
    <w:rsid w:val="008F1F36"/>
    <w:rsid w:val="008F3A0E"/>
    <w:rsid w:val="00901F5E"/>
    <w:rsid w:val="00996392"/>
    <w:rsid w:val="009B24F6"/>
    <w:rsid w:val="009C2727"/>
    <w:rsid w:val="009C3F26"/>
    <w:rsid w:val="009C5DAE"/>
    <w:rsid w:val="009F6E0A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47B8E"/>
    <w:rsid w:val="00D53AE5"/>
    <w:rsid w:val="00D82D18"/>
    <w:rsid w:val="00D82FDA"/>
    <w:rsid w:val="00D86D5A"/>
    <w:rsid w:val="00DA265D"/>
    <w:rsid w:val="00DE04D4"/>
    <w:rsid w:val="00DF3206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77C05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uiPriority w:val="34"/>
    <w:qFormat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96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96392"/>
    <w:rPr>
      <w:rFonts w:ascii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B72E4220EA347A6EC22AC74CF983D" ma:contentTypeVersion="10" ma:contentTypeDescription="Create a new document." ma:contentTypeScope="" ma:versionID="bb95e72c4819b5cab91af0a1ff8e4d65">
  <xsd:schema xmlns:xsd="http://www.w3.org/2001/XMLSchema" xmlns:xs="http://www.w3.org/2001/XMLSchema" xmlns:p="http://schemas.microsoft.com/office/2006/metadata/properties" xmlns:ns2="3d27d8c0-0aee-4d42-b768-bd553e64cb91" targetNamespace="http://schemas.microsoft.com/office/2006/metadata/properties" ma:root="true" ma:fieldsID="054373e72828e36e36a1dffba443327d" ns2:_="">
    <xsd:import namespace="3d27d8c0-0aee-4d42-b768-bd553e64c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7d8c0-0aee-4d42-b768-bd553e64c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27d8c0-0aee-4d42-b768-bd553e64cb9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13DCDE-2599-486F-83F4-F93B39F717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27d8c0-0aee-4d42-b768-bd553e64c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microsoft.com/office/infopath/2007/PartnerControls"/>
    <ds:schemaRef ds:uri="44ca5361-123d-4f47-96c9-ceacf34ab87d"/>
    <ds:schemaRef ds:uri="3d27d8c0-0aee-4d42-b768-bd553e64cb91"/>
  </ds:schemaRefs>
</ds:datastoreItem>
</file>

<file path=customXml/itemProps3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81</cp:revision>
  <dcterms:created xsi:type="dcterms:W3CDTF">2023-01-27T16:38:00Z</dcterms:created>
  <dcterms:modified xsi:type="dcterms:W3CDTF">2024-07-0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78D86C3F116C674CAB897232F97C4C4D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